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São Paulo, SP, Brazil</w:t>
      </w:r>
    </w:p>
    <w:p>
      <w:pPr>
        <w:pStyle w:val="BodyText"/>
      </w:pPr>
      <w:r>
        <w:t xml:space="preserve">Dear Hiring Manager,</w:t>
      </w:r>
    </w:p>
    <w:p>
      <w:pPr>
        <w:pStyle w:val="BodyText"/>
      </w:pPr>
      <w:r>
        <w:t xml:space="preserve">I am writing to express my enthusiastic interest in the Chemical Engineer position at [Company Name] in São Paulo, Brazil. As a dedicated and skilled chemical engineer with [X years] of experience in process optimization, sustainable development, and industrial innovation, I am eager to contribute my expertise to a dynamic organization like yours. São Paulo’s reputation as a hub for advanced manufacturing and research in Brazil makes this opportunity particularly compelling for me, and I am confident that my background aligns perfectly with the needs of your team.</w:t>
      </w:r>
    </w:p>
    <w:bookmarkStart w:id="20" w:name="X3c45ff7104d18c927510ab53a27a91b5c1b37de"/>
    <w:p>
      <w:pPr>
        <w:pStyle w:val="Heading2"/>
      </w:pPr>
      <w:r>
        <w:t xml:space="preserve">Chemical Engineer: A Passion for Innovation and Problem-Solving</w:t>
      </w:r>
    </w:p>
    <w:p>
      <w:pPr>
        <w:pStyle w:val="FirstParagraph"/>
      </w:pPr>
      <w:r>
        <w:t xml:space="preserve">As a Chemical Engineer, my career has been defined by a commitment to solving complex challenges through scientific rigor and creative thinking. Throughout my professional journey, I have specialized in areas such as process design, chemical reaction engineering, and environmental compliance. My work has consistently focused on balancing technical excellence with practical applications that drive efficiency and sustainability—values that are deeply resonant with the priorities of industries in São Paulo.</w:t>
      </w:r>
    </w:p>
    <w:p>
      <w:pPr>
        <w:pStyle w:val="BodyText"/>
      </w:pPr>
      <w:r>
        <w:t xml:space="preserve">My academic foundation in Chemical Engineering from [University Name] equipped me with a strong understanding of thermodynamics, fluid mechanics, and material science. This was further strengthened through hands-on experience in both laboratory and industrial settings. For instance, during my tenure at [Previous Company], I led a project to optimize the production of biodegradable polymers, which not only reduced waste by 30% but also aligned with Brazil’s growing emphasis on green technologies. Such experiences have solidified my ability to translate theoretical knowledge into real-world solutions.</w:t>
      </w:r>
    </w:p>
    <w:bookmarkEnd w:id="20"/>
    <w:bookmarkStart w:id="21" w:name="X98c1e83cd0db2c1743461cd9e3ca894f029b71d"/>
    <w:p>
      <w:pPr>
        <w:pStyle w:val="Heading2"/>
      </w:pPr>
      <w:r>
        <w:t xml:space="preserve">Understanding the Brazilian Market: Why São Paulo?</w:t>
      </w:r>
    </w:p>
    <w:p>
      <w:pPr>
        <w:pStyle w:val="FirstParagraph"/>
      </w:pPr>
      <w:r>
        <w:t xml:space="preserve">São Paulo is a city that embodies the intersection of tradition and modernity, and its chemical industry is no exception. As Brazil’s economic powerhouse, São Paulo hosts a diverse array of sectors, including petrochemicals, pharmaceuticals, and agrochemicals. This diversity has shaped my perspective on the role of chemical engineers in addressing regional challenges while contributing to global sustainability goals.</w:t>
      </w:r>
    </w:p>
    <w:p>
      <w:pPr>
        <w:pStyle w:val="BodyText"/>
      </w:pPr>
      <w:r>
        <w:t xml:space="preserve">One aspect that particularly excites me about working in Brazil is the country’s commitment to innovation in renewable energy and environmental stewardship. For example, Brazil’s leadership in biofuel production and its focus on reducing carbon footprints have created unique opportunities for chemical engineers to pioneer cutting-edge technologies. I have closely followed developments such as the expansion of ethanol-based energy systems and the integration of circular economy principles into industrial processes—areas where my skills could add significant value.</w:t>
      </w:r>
    </w:p>
    <w:bookmarkEnd w:id="21"/>
    <w:bookmarkStart w:id="22" w:name="X39a86f463d9bf661b8587eabaa095c829691a7f"/>
    <w:p>
      <w:pPr>
        <w:pStyle w:val="Heading2"/>
      </w:pPr>
      <w:r>
        <w:t xml:space="preserve">Technical Expertise and Professional Achievements</w:t>
      </w:r>
    </w:p>
    <w:p>
      <w:pPr>
        <w:pStyle w:val="FirstParagraph"/>
      </w:pPr>
      <w:r>
        <w:t xml:space="preserve">My professional experience has allowed me to develop a robust skill set that directly addresses the demands of chemical engineering roles. I am proficient in using industry-standard software such as Aspen Plus for process simulation, MATLAB for data analysis, and AutoCAD for plant design. Additionally, I have extensive knowledge of safety protocols and regulatory standards, including those enforced by ANP (Agência Nacional do Petróleo) and other Brazilian environmental agencies.</w:t>
      </w:r>
    </w:p>
    <w:p>
      <w:pPr>
        <w:pStyle w:val="BodyText"/>
      </w:pPr>
      <w:r>
        <w:t xml:space="preserve">One of my most notable achievements was leading the redesign of a chemical reactor system at [Previous Company], which resulted in a 25% increase in production efficiency while adhering to strict safety and environmental guidelines. This project required close collaboration with cross-functional teams, including R&amp;D, operations, and quality assurance, underscoring my ability to work effectively in multidisciplinary environments. I also hold certifications in [Relevant Certification, e.g., “Lean Six Sigma” or “Process Safety Management”], which further enhance my capacity to drive continuous improvement.</w:t>
      </w:r>
    </w:p>
    <w:bookmarkEnd w:id="22"/>
    <w:bookmarkStart w:id="23" w:name="X8055d8166731465dbf72c1512591b09b0ac0dd2"/>
    <w:p>
      <w:pPr>
        <w:pStyle w:val="Heading2"/>
      </w:pPr>
      <w:r>
        <w:t xml:space="preserve">Why São Paulo? A Commitment to Growth and Collaboration</w:t>
      </w:r>
    </w:p>
    <w:p>
      <w:pPr>
        <w:pStyle w:val="FirstParagraph"/>
      </w:pPr>
      <w:r>
        <w:t xml:space="preserve">São Paulo’s vibrant ecosystem of research institutions, startups, and multinational corporations makes it an ideal location for a chemical engineer seeking to grow professionally. The city’s proximity to the Amazon rainforest and its role as a gateway to South America also position it at the forefront of global sustainability initiatives. I am particularly drawn to the opportunity to contribute to projects that address Brazil’s unique environmental and industrial challenges, such as reducing deforestation through sustainable chemical practices or advancing clean energy technologies.</w:t>
      </w:r>
    </w:p>
    <w:p>
      <w:pPr>
        <w:pStyle w:val="BodyText"/>
      </w:pPr>
      <w:r>
        <w:t xml:space="preserve">Furthermore, São Paulo’s cultural diversity has enriched my perspective as an engineer. Working alongside professionals from various backgrounds has taught me the importance of adaptability and communication in global teams. I am fluent in Portuguese and English, which enables me to bridge language gaps and collaborate effectively with stakeholders at all levels. This linguistic versatility is especially valuable in a country as large and diverse as Brazil, where regional differences can impact project execution.</w:t>
      </w:r>
    </w:p>
    <w:bookmarkEnd w:id="23"/>
    <w:bookmarkStart w:id="24" w:name="looking-ahead-a-future-of-impact"/>
    <w:p>
      <w:pPr>
        <w:pStyle w:val="Heading2"/>
      </w:pPr>
      <w:r>
        <w:t xml:space="preserve">Looking Ahead: A Future of Impact</w:t>
      </w:r>
    </w:p>
    <w:p>
      <w:pPr>
        <w:pStyle w:val="FirstParagraph"/>
      </w:pPr>
      <w:r>
        <w:t xml:space="preserve">I am confident that my technical expertise, combined with my passion for innovation and sustainability, makes me a strong candidate for the Chemical Engineer position at [Company Name]. I am particularly interested in contributing to your company’s mission of [insert specific mission or goal from the company’s website, if available], as this aligns closely with my own professional values.</w:t>
      </w:r>
    </w:p>
    <w:p>
      <w:pPr>
        <w:pStyle w:val="BodyText"/>
      </w:pPr>
      <w:r>
        <w:t xml:space="preserve">Thank you for considering my application. I would welcome the opportunity to discuss how my background and vision can contribute to your team’s success in São Paulo. I am available at [Your Phone Number] or [Your Email Address] and am happy to accommodate an interview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 Brazil São Paulo</dc:title>
  <dc:creator/>
  <dc:language>en</dc:language>
  <cp:keywords/>
  <dcterms:created xsi:type="dcterms:W3CDTF">2026-07-24T01:08:22Z</dcterms:created>
  <dcterms:modified xsi:type="dcterms:W3CDTF">2026-07-24T01:08:22Z</dcterms:modified>
</cp:coreProperties>
</file>

<file path=docProps/custom.xml><?xml version="1.0" encoding="utf-8"?>
<Properties xmlns="http://schemas.openxmlformats.org/officeDocument/2006/custom-properties" xmlns:vt="http://schemas.openxmlformats.org/officeDocument/2006/docPropsVTypes"/>
</file>